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DB3AA1" w14:textId="3756C9B0" w:rsidR="000F6A99" w:rsidRPr="005E5487" w:rsidRDefault="005363D8">
      <w:pPr>
        <w:rPr>
          <w:b/>
          <w:bCs/>
          <w:color w:val="0070C0"/>
          <w:sz w:val="40"/>
          <w:szCs w:val="40"/>
        </w:rPr>
      </w:pPr>
      <w:r w:rsidRPr="005E5487">
        <w:rPr>
          <w:rFonts w:cstheme="majorHAnsi"/>
          <w:b/>
          <w:bCs/>
          <w:noProof/>
          <w:color w:val="0070C0"/>
          <w:sz w:val="72"/>
          <w:szCs w:val="7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15EF4A5" wp14:editId="65F6245E">
                <wp:simplePos x="0" y="0"/>
                <wp:positionH relativeFrom="page">
                  <wp:align>center</wp:align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1B4A7286" w14:textId="01A318D8" w:rsidR="005363D8" w:rsidRPr="00BB233D" w:rsidRDefault="005363D8" w:rsidP="005363D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B847C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ajkumar B L</w:t>
                            </w:r>
                          </w:p>
                          <w:p w14:paraId="121842DE" w14:textId="68FCBC3B" w:rsidR="005363D8" w:rsidRPr="00BB233D" w:rsidRDefault="005363D8" w:rsidP="005363D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Reg.No  : </w:t>
                            </w:r>
                            <w:r w:rsidR="00B847C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047120</w:t>
                            </w:r>
                          </w:p>
                          <w:p w14:paraId="47C9FD5D" w14:textId="42CE1241" w:rsidR="005363D8" w:rsidRPr="00BB233D" w:rsidRDefault="005363D8" w:rsidP="005363D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Course  : </w:t>
                            </w:r>
                            <w:r w:rsidR="00B847C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MCS 17</w:t>
                            </w:r>
                            <w:r w:rsidR="00B847C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– </w:t>
                            </w:r>
                            <w:r w:rsidR="00B847C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Java Lab Test 02</w:t>
                            </w: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5EF4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">
                <v:textbox>
                  <w:txbxContent>
                    <w:p w14:paraId="1B4A7286" w14:textId="01A318D8" w:rsidR="005363D8" w:rsidRPr="00BB233D" w:rsidRDefault="005363D8" w:rsidP="005363D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B847C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ajkumar B L</w:t>
                      </w:r>
                    </w:p>
                    <w:p w14:paraId="121842DE" w14:textId="68FCBC3B" w:rsidR="005363D8" w:rsidRPr="00BB233D" w:rsidRDefault="005363D8" w:rsidP="005363D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Reg.No  : </w:t>
                      </w:r>
                      <w:r w:rsidR="00B847C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047120</w:t>
                      </w:r>
                    </w:p>
                    <w:p w14:paraId="47C9FD5D" w14:textId="42CE1241" w:rsidR="005363D8" w:rsidRPr="00BB233D" w:rsidRDefault="005363D8" w:rsidP="005363D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Course  : </w:t>
                      </w:r>
                      <w:r w:rsidR="00B847C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MCS 17</w:t>
                      </w:r>
                      <w:r w:rsidR="00B847C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– </w:t>
                      </w:r>
                      <w:r w:rsidR="00B847C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Java Lab Test 02</w:t>
                      </w: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5E5487" w:rsidRPr="005E5487">
        <w:rPr>
          <w:b/>
          <w:bCs/>
          <w:color w:val="0070C0"/>
          <w:sz w:val="44"/>
          <w:szCs w:val="44"/>
        </w:rPr>
        <w:t>C</w:t>
      </w:r>
      <w:r w:rsidR="005E5487" w:rsidRPr="005E5487">
        <w:rPr>
          <w:b/>
          <w:bCs/>
          <w:color w:val="0070C0"/>
          <w:sz w:val="40"/>
          <w:szCs w:val="40"/>
        </w:rPr>
        <w:t xml:space="preserve">reating account for two persons in the SBI Bank – </w:t>
      </w:r>
      <w:proofErr w:type="spellStart"/>
      <w:r w:rsidR="005E5487" w:rsidRPr="005E5487">
        <w:rPr>
          <w:b/>
          <w:bCs/>
          <w:color w:val="0070C0"/>
          <w:sz w:val="40"/>
          <w:szCs w:val="40"/>
        </w:rPr>
        <w:t>Tiruppur</w:t>
      </w:r>
      <w:proofErr w:type="spellEnd"/>
      <w:r w:rsidR="005E5487" w:rsidRPr="005E5487">
        <w:rPr>
          <w:b/>
          <w:bCs/>
          <w:color w:val="0070C0"/>
          <w:sz w:val="40"/>
          <w:szCs w:val="40"/>
        </w:rPr>
        <w:t>.</w:t>
      </w:r>
    </w:p>
    <w:p w14:paraId="447B73F2" w14:textId="386E5DE2" w:rsidR="005E5487" w:rsidRPr="005E5487" w:rsidRDefault="005E5487">
      <w:pPr>
        <w:rPr>
          <w:b/>
          <w:bCs/>
          <w:noProof/>
          <w:color w:val="0070C0"/>
          <w:sz w:val="40"/>
          <w:szCs w:val="40"/>
        </w:rPr>
      </w:pPr>
      <w:r w:rsidRPr="005E5487">
        <w:rPr>
          <w:b/>
          <w:bCs/>
          <w:noProof/>
          <w:color w:val="0070C0"/>
          <w:sz w:val="40"/>
          <w:szCs w:val="40"/>
        </w:rPr>
        <w:t>Customer 1:</w:t>
      </w:r>
    </w:p>
    <w:p w14:paraId="178433B1" w14:textId="66F2FEFC" w:rsidR="005E5487" w:rsidRDefault="005E5487">
      <w:pPr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46B48F7A" wp14:editId="754B5B1B">
            <wp:extent cx="7200469" cy="6889750"/>
            <wp:effectExtent l="0" t="0" r="635" b="635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48" t="5884" r="25268" b="10034"/>
                    <a:stretch/>
                  </pic:blipFill>
                  <pic:spPr bwMode="auto">
                    <a:xfrm>
                      <a:off x="0" y="0"/>
                      <a:ext cx="7212349" cy="6901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2D0435" w14:textId="14874325" w:rsidR="005E5487" w:rsidRDefault="005E5487">
      <w:pPr>
        <w:rPr>
          <w:sz w:val="40"/>
          <w:szCs w:val="40"/>
        </w:rPr>
      </w:pPr>
    </w:p>
    <w:p w14:paraId="34651C1A" w14:textId="77777777" w:rsidR="005E5487" w:rsidRDefault="005E5487">
      <w:pPr>
        <w:rPr>
          <w:noProof/>
          <w:sz w:val="40"/>
          <w:szCs w:val="40"/>
        </w:rPr>
      </w:pPr>
    </w:p>
    <w:p w14:paraId="2427A4C1" w14:textId="00BD7375" w:rsidR="005E5487" w:rsidRDefault="005E5487">
      <w:pPr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19C9C957" wp14:editId="377AE55A">
            <wp:extent cx="6892290" cy="6946900"/>
            <wp:effectExtent l="0" t="0" r="3810" b="635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62" t="22298" r="58975" b="23351"/>
                    <a:stretch/>
                  </pic:blipFill>
                  <pic:spPr bwMode="auto">
                    <a:xfrm>
                      <a:off x="0" y="0"/>
                      <a:ext cx="6909275" cy="6964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030719" w14:textId="1E0D1CF7" w:rsidR="005E5487" w:rsidRDefault="005E5487">
      <w:pPr>
        <w:rPr>
          <w:sz w:val="40"/>
          <w:szCs w:val="40"/>
        </w:rPr>
      </w:pPr>
    </w:p>
    <w:p w14:paraId="781CFAA8" w14:textId="0AC8F173" w:rsidR="005E5487" w:rsidRDefault="005E5487">
      <w:pPr>
        <w:rPr>
          <w:sz w:val="40"/>
          <w:szCs w:val="40"/>
        </w:rPr>
      </w:pPr>
    </w:p>
    <w:p w14:paraId="59E38A57" w14:textId="093F02FA" w:rsidR="005E5487" w:rsidRDefault="005E5487">
      <w:pPr>
        <w:rPr>
          <w:sz w:val="40"/>
          <w:szCs w:val="40"/>
        </w:rPr>
      </w:pPr>
    </w:p>
    <w:p w14:paraId="5161DC5A" w14:textId="324F56FE" w:rsidR="005E5487" w:rsidRDefault="005E5487">
      <w:pPr>
        <w:rPr>
          <w:sz w:val="40"/>
          <w:szCs w:val="40"/>
        </w:rPr>
      </w:pPr>
    </w:p>
    <w:p w14:paraId="28C91023" w14:textId="447CDB97" w:rsidR="005E5487" w:rsidRDefault="005E5487">
      <w:pPr>
        <w:rPr>
          <w:sz w:val="40"/>
          <w:szCs w:val="40"/>
        </w:rPr>
      </w:pPr>
    </w:p>
    <w:p w14:paraId="15F46B49" w14:textId="313051A7" w:rsidR="005E5487" w:rsidRDefault="005E5487" w:rsidP="005E5487">
      <w:pPr>
        <w:rPr>
          <w:b/>
          <w:bCs/>
          <w:noProof/>
          <w:color w:val="0070C0"/>
          <w:sz w:val="40"/>
          <w:szCs w:val="40"/>
        </w:rPr>
      </w:pPr>
      <w:r w:rsidRPr="005E5487">
        <w:rPr>
          <w:b/>
          <w:bCs/>
          <w:noProof/>
          <w:color w:val="0070C0"/>
          <w:sz w:val="40"/>
          <w:szCs w:val="40"/>
        </w:rPr>
        <w:lastRenderedPageBreak/>
        <w:t xml:space="preserve">Customer </w:t>
      </w:r>
      <w:r>
        <w:rPr>
          <w:b/>
          <w:bCs/>
          <w:noProof/>
          <w:color w:val="0070C0"/>
          <w:sz w:val="40"/>
          <w:szCs w:val="40"/>
        </w:rPr>
        <w:t>2</w:t>
      </w:r>
      <w:r w:rsidRPr="005E5487">
        <w:rPr>
          <w:b/>
          <w:bCs/>
          <w:noProof/>
          <w:color w:val="0070C0"/>
          <w:sz w:val="40"/>
          <w:szCs w:val="40"/>
        </w:rPr>
        <w:t>:</w:t>
      </w:r>
    </w:p>
    <w:p w14:paraId="25B94378" w14:textId="73D31DD8" w:rsidR="005E5487" w:rsidRPr="005E5487" w:rsidRDefault="005E5487" w:rsidP="005E5487">
      <w:pPr>
        <w:rPr>
          <w:b/>
          <w:bCs/>
          <w:noProof/>
          <w:color w:val="0070C0"/>
          <w:sz w:val="40"/>
          <w:szCs w:val="40"/>
        </w:rPr>
      </w:pPr>
      <w:r>
        <w:rPr>
          <w:b/>
          <w:bCs/>
          <w:noProof/>
          <w:color w:val="0070C0"/>
          <w:sz w:val="40"/>
          <w:szCs w:val="40"/>
        </w:rPr>
        <w:drawing>
          <wp:inline distT="0" distB="0" distL="0" distR="0" wp14:anchorId="052CD94A" wp14:editId="15C16E10">
            <wp:extent cx="7148830" cy="7620000"/>
            <wp:effectExtent l="0" t="0" r="0" b="0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75" t="9756" r="47653" b="17312"/>
                    <a:stretch/>
                  </pic:blipFill>
                  <pic:spPr bwMode="auto">
                    <a:xfrm>
                      <a:off x="0" y="0"/>
                      <a:ext cx="7162496" cy="76345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117A3" w14:textId="38A80A92" w:rsidR="005E5487" w:rsidRDefault="005E5487">
      <w:pPr>
        <w:rPr>
          <w:sz w:val="40"/>
          <w:szCs w:val="40"/>
        </w:rPr>
      </w:pPr>
    </w:p>
    <w:p w14:paraId="21AA43B4" w14:textId="5C5A8FDD" w:rsidR="005E5487" w:rsidRDefault="005E5487">
      <w:pPr>
        <w:rPr>
          <w:sz w:val="40"/>
          <w:szCs w:val="40"/>
        </w:rPr>
      </w:pPr>
    </w:p>
    <w:p w14:paraId="194DFD69" w14:textId="5FFF5CBD" w:rsidR="005E5487" w:rsidRDefault="005E5487">
      <w:pPr>
        <w:rPr>
          <w:sz w:val="40"/>
          <w:szCs w:val="40"/>
        </w:rPr>
      </w:pPr>
    </w:p>
    <w:p w14:paraId="67D869DB" w14:textId="6470C497" w:rsidR="005E5487" w:rsidRDefault="005E5487" w:rsidP="005E5487">
      <w:pPr>
        <w:rPr>
          <w:b/>
          <w:bCs/>
          <w:noProof/>
          <w:color w:val="0070C0"/>
          <w:sz w:val="40"/>
          <w:szCs w:val="40"/>
        </w:rPr>
      </w:pPr>
      <w:r>
        <w:rPr>
          <w:b/>
          <w:bCs/>
          <w:noProof/>
          <w:color w:val="0070C0"/>
          <w:sz w:val="40"/>
          <w:szCs w:val="40"/>
        </w:rPr>
        <w:lastRenderedPageBreak/>
        <w:t>Displaying person/s with max balance</w:t>
      </w:r>
      <w:r w:rsidRPr="005E5487">
        <w:rPr>
          <w:b/>
          <w:bCs/>
          <w:noProof/>
          <w:color w:val="0070C0"/>
          <w:sz w:val="40"/>
          <w:szCs w:val="40"/>
        </w:rPr>
        <w:t>:</w:t>
      </w:r>
    </w:p>
    <w:p w14:paraId="0A83FDE7" w14:textId="77777777" w:rsidR="005E5487" w:rsidRDefault="005E5487">
      <w:pPr>
        <w:rPr>
          <w:noProof/>
          <w:sz w:val="40"/>
          <w:szCs w:val="40"/>
        </w:rPr>
      </w:pPr>
    </w:p>
    <w:p w14:paraId="6295B652" w14:textId="12494382" w:rsidR="005E5487" w:rsidRDefault="005E5487">
      <w:pPr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32D21BE5" wp14:editId="7B62A462">
            <wp:extent cx="6896100" cy="7259053"/>
            <wp:effectExtent l="0" t="0" r="0" b="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48" t="18736" r="61763" b="25519"/>
                    <a:stretch/>
                  </pic:blipFill>
                  <pic:spPr bwMode="auto">
                    <a:xfrm>
                      <a:off x="0" y="0"/>
                      <a:ext cx="6904288" cy="72676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AF881A" w14:textId="6206CE75" w:rsidR="005E5487" w:rsidRDefault="005E5487">
      <w:pPr>
        <w:rPr>
          <w:sz w:val="40"/>
          <w:szCs w:val="40"/>
        </w:rPr>
      </w:pPr>
    </w:p>
    <w:p w14:paraId="3A2B49A7" w14:textId="29B55BC5" w:rsidR="005E5487" w:rsidRDefault="005E5487">
      <w:pPr>
        <w:rPr>
          <w:sz w:val="40"/>
          <w:szCs w:val="40"/>
        </w:rPr>
      </w:pPr>
    </w:p>
    <w:p w14:paraId="2D8E4EB6" w14:textId="476E7428" w:rsidR="005E5487" w:rsidRDefault="005E5487">
      <w:pPr>
        <w:rPr>
          <w:sz w:val="40"/>
          <w:szCs w:val="40"/>
        </w:rPr>
      </w:pPr>
    </w:p>
    <w:p w14:paraId="6CD61DDC" w14:textId="372EF7E3" w:rsidR="005E5487" w:rsidRDefault="005E5487" w:rsidP="005E5487">
      <w:pPr>
        <w:rPr>
          <w:b/>
          <w:bCs/>
          <w:noProof/>
          <w:color w:val="0070C0"/>
          <w:sz w:val="40"/>
          <w:szCs w:val="40"/>
        </w:rPr>
      </w:pPr>
      <w:r>
        <w:rPr>
          <w:b/>
          <w:bCs/>
          <w:noProof/>
          <w:color w:val="0070C0"/>
          <w:sz w:val="40"/>
          <w:szCs w:val="40"/>
        </w:rPr>
        <w:lastRenderedPageBreak/>
        <w:t>Extra Exception</w:t>
      </w:r>
      <w:r w:rsidRPr="005E5487">
        <w:rPr>
          <w:b/>
          <w:bCs/>
          <w:noProof/>
          <w:color w:val="0070C0"/>
          <w:sz w:val="40"/>
          <w:szCs w:val="40"/>
        </w:rPr>
        <w:t>:</w:t>
      </w:r>
    </w:p>
    <w:p w14:paraId="45A78C1B" w14:textId="77777777" w:rsidR="005E5487" w:rsidRDefault="005E5487" w:rsidP="005E5487">
      <w:pPr>
        <w:rPr>
          <w:b/>
          <w:bCs/>
          <w:noProof/>
          <w:color w:val="0070C0"/>
          <w:sz w:val="40"/>
          <w:szCs w:val="40"/>
        </w:rPr>
      </w:pPr>
    </w:p>
    <w:p w14:paraId="1FE89F4D" w14:textId="3068F5B9" w:rsidR="005E5487" w:rsidRDefault="005E5487" w:rsidP="005E5487">
      <w:pPr>
        <w:rPr>
          <w:b/>
          <w:bCs/>
          <w:noProof/>
          <w:color w:val="0070C0"/>
          <w:sz w:val="40"/>
          <w:szCs w:val="40"/>
        </w:rPr>
      </w:pPr>
      <w:r>
        <w:rPr>
          <w:b/>
          <w:bCs/>
          <w:noProof/>
          <w:color w:val="0070C0"/>
          <w:sz w:val="40"/>
          <w:szCs w:val="40"/>
        </w:rPr>
        <w:drawing>
          <wp:inline distT="0" distB="0" distL="0" distR="0" wp14:anchorId="38A03A58" wp14:editId="799F72B0">
            <wp:extent cx="5734050" cy="3169929"/>
            <wp:effectExtent l="0" t="0" r="0" b="0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62" t="9756" r="56187" b="55404"/>
                    <a:stretch/>
                  </pic:blipFill>
                  <pic:spPr bwMode="auto">
                    <a:xfrm>
                      <a:off x="0" y="0"/>
                      <a:ext cx="5742834" cy="3174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D1A23A" w14:textId="77777777" w:rsidR="005E5487" w:rsidRDefault="005E5487" w:rsidP="005E5487">
      <w:pPr>
        <w:rPr>
          <w:b/>
          <w:bCs/>
          <w:noProof/>
          <w:color w:val="0070C0"/>
          <w:sz w:val="40"/>
          <w:szCs w:val="40"/>
        </w:rPr>
      </w:pPr>
    </w:p>
    <w:p w14:paraId="736B0CC7" w14:textId="77777777" w:rsidR="005E5487" w:rsidRPr="005E5487" w:rsidRDefault="005E5487">
      <w:pPr>
        <w:rPr>
          <w:sz w:val="40"/>
          <w:szCs w:val="40"/>
        </w:rPr>
      </w:pPr>
    </w:p>
    <w:sectPr w:rsidR="005E5487" w:rsidRPr="005E5487" w:rsidSect="005363D8">
      <w:pgSz w:w="12240" w:h="15840"/>
      <w:pgMar w:top="284" w:right="333" w:bottom="426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0E0250"/>
    <w:multiLevelType w:val="hybridMultilevel"/>
    <w:tmpl w:val="4B14B94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NDU1szSztDQytzRQ0lEKTi0uzszPAykwrAUAqUSKeywAAAA="/>
  </w:docVars>
  <w:rsids>
    <w:rsidRoot w:val="004D325A"/>
    <w:rsid w:val="000F6A99"/>
    <w:rsid w:val="004D325A"/>
    <w:rsid w:val="00504010"/>
    <w:rsid w:val="005363D8"/>
    <w:rsid w:val="005E5487"/>
    <w:rsid w:val="00652EF9"/>
    <w:rsid w:val="00B847CB"/>
    <w:rsid w:val="00DC2A43"/>
    <w:rsid w:val="00DE7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1506C"/>
  <w15:chartTrackingRefBased/>
  <w15:docId w15:val="{10C6D750-FBDC-434D-AD44-6C77A9E16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2EF9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959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8</cp:revision>
  <dcterms:created xsi:type="dcterms:W3CDTF">2020-10-19T10:20:00Z</dcterms:created>
  <dcterms:modified xsi:type="dcterms:W3CDTF">2020-11-26T07:24:00Z</dcterms:modified>
</cp:coreProperties>
</file>